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April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_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5" w:name="this-is-markdown-file"/>
      <w:bookmarkEnd w:id="25"/>
      <w:r>
        <w:t xml:space="preserve">This is Markdown Fil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c023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Me</dc:creator>
  <dcterms:created xsi:type="dcterms:W3CDTF">2019-04-21T12:21:41Z</dcterms:created>
  <dcterms:modified xsi:type="dcterms:W3CDTF">2019-04-21T12:21:41Z</dcterms:modified>
</cp:coreProperties>
</file>